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23BF28"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7777777"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AS)</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48009A95" w14:textId="77777777" w:rsidR="00205F7F" w:rsidRPr="00542FA3"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lastRenderedPageBreak/>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77777777" w:rsidR="00205F7F" w:rsidRPr="00542FA3" w:rsidRDefault="00205F7F"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77777777" w:rsidR="00205F7F" w:rsidRPr="00542FA3" w:rsidRDefault="00205F7F" w:rsidP="00205F7F">
      <w:pPr>
        <w:rPr>
          <w:rFonts w:ascii="Times New Roman" w:eastAsia="Times New Roman" w:hAnsi="Times New Roman" w:cs="Times New Roman"/>
          <w:b/>
          <w:sz w:val="28"/>
          <w:szCs w:val="28"/>
          <w:u w:val="single"/>
        </w:rPr>
      </w:pPr>
    </w:p>
    <w:p w14:paraId="5FAD3F45" w14:textId="77777777" w:rsidR="00205F7F" w:rsidRPr="00542FA3"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77777777" w:rsidR="00205F7F" w:rsidRPr="0040143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0B44B1DD" w14:textId="77777777" w:rsidR="00205F7F" w:rsidRPr="002015CB" w:rsidRDefault="00205F7F" w:rsidP="00205F7F">
      <w:pPr>
        <w:rPr>
          <w:rFonts w:ascii="Times New Roman" w:hAnsi="Times New Roman" w:cs="Times New Roman"/>
          <w:color w:val="000000" w:themeColor="text1"/>
          <w:sz w:val="24"/>
          <w:szCs w:val="24"/>
        </w:rPr>
      </w:pPr>
      <w:r w:rsidRPr="002015CB">
        <w:rPr>
          <w:rFonts w:ascii="Times New Roman" w:hAnsi="Times New Roman" w:cs="Times New Roman"/>
          <w:color w:val="000000" w:themeColor="text1"/>
          <w:sz w:val="24"/>
          <w:szCs w:val="24"/>
          <w:highlight w:val="yellow"/>
        </w:rPr>
        <w:t>Emails have become 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77777777" w:rsidR="00205F7F" w:rsidRPr="00542FA3" w:rsidRDefault="00205F7F" w:rsidP="00205F7F">
      <w:pPr>
        <w:rPr>
          <w:rFonts w:ascii="Times New Roman" w:hAnsi="Times New Roman" w:cs="Times New Roman"/>
          <w:sz w:val="28"/>
          <w:szCs w:val="28"/>
        </w:rPr>
      </w:pPr>
    </w:p>
    <w:p w14:paraId="1463E8B9" w14:textId="77777777" w:rsidR="00205F7F" w:rsidRPr="00542FA3" w:rsidRDefault="00205F7F" w:rsidP="00205F7F">
      <w:pPr>
        <w:rPr>
          <w:rFonts w:ascii="Times New Roman" w:hAnsi="Times New Roman" w:cs="Times New Roman"/>
          <w:sz w:val="28"/>
          <w:szCs w:val="28"/>
        </w:rPr>
      </w:pPr>
    </w:p>
    <w:p w14:paraId="57E3C05F" w14:textId="77777777" w:rsidR="00205F7F" w:rsidRPr="00542FA3" w:rsidRDefault="00205F7F" w:rsidP="00205F7F">
      <w:pPr>
        <w:rPr>
          <w:rFonts w:ascii="Times New Roman" w:hAnsi="Times New Roman" w:cs="Times New Roman"/>
          <w:sz w:val="28"/>
          <w:szCs w:val="28"/>
        </w:rPr>
      </w:pPr>
    </w:p>
    <w:p w14:paraId="5757DB12" w14:textId="77777777" w:rsidR="00205F7F" w:rsidRPr="00542FA3" w:rsidRDefault="00205F7F" w:rsidP="00205F7F">
      <w:pPr>
        <w:rPr>
          <w:rFonts w:ascii="Times New Roman" w:hAnsi="Times New Roman" w:cs="Times New Roman"/>
          <w:sz w:val="28"/>
          <w:szCs w:val="28"/>
        </w:rPr>
      </w:pPr>
    </w:p>
    <w:p w14:paraId="607C2438" w14:textId="77777777" w:rsidR="00205F7F" w:rsidRPr="00542FA3" w:rsidRDefault="00205F7F" w:rsidP="00205F7F">
      <w:pPr>
        <w:rPr>
          <w:rFonts w:ascii="Times New Roman" w:hAnsi="Times New Roman" w:cs="Times New Roman"/>
          <w:sz w:val="28"/>
          <w:szCs w:val="28"/>
        </w:rPr>
      </w:pPr>
    </w:p>
    <w:p w14:paraId="15865AA7" w14:textId="77777777" w:rsidR="00205F7F" w:rsidRPr="00542FA3" w:rsidRDefault="00205F7F" w:rsidP="00205F7F">
      <w:pPr>
        <w:rPr>
          <w:rFonts w:ascii="Times New Roman" w:hAnsi="Times New Roman" w:cs="Times New Roman"/>
          <w:sz w:val="28"/>
          <w:szCs w:val="28"/>
        </w:rPr>
      </w:pPr>
    </w:p>
    <w:p w14:paraId="5E507821" w14:textId="77777777" w:rsidR="00205F7F" w:rsidRDefault="00205F7F" w:rsidP="00205F7F">
      <w:pPr>
        <w:rPr>
          <w:rFonts w:ascii="Times New Roman" w:hAnsi="Times New Roman" w:cs="Times New Roman"/>
          <w:sz w:val="28"/>
          <w:szCs w:val="28"/>
        </w:rPr>
      </w:pPr>
    </w:p>
    <w:p w14:paraId="706D60C3" w14:textId="77777777" w:rsidR="00205F7F" w:rsidRPr="00542FA3" w:rsidRDefault="00205F7F" w:rsidP="00205F7F">
      <w:pPr>
        <w:autoSpaceDE w:val="0"/>
        <w:autoSpaceDN w:val="0"/>
        <w:adjustRightInd w:val="0"/>
        <w:spacing w:after="0" w:line="276" w:lineRule="auto"/>
        <w:jc w:val="both"/>
        <w:rPr>
          <w:rFonts w:ascii="Times New Roman" w:hAnsi="Times New Roman" w:cs="Times New Roman"/>
          <w:b/>
          <w:sz w:val="24"/>
          <w:szCs w:val="24"/>
          <w:u w:val="single"/>
        </w:rPr>
      </w:pPr>
    </w:p>
    <w:p w14:paraId="2F2616F2" w14:textId="77777777"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lastRenderedPageBreak/>
        <w:t>Introduction:</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use of the latest e-mail (electronic mail) as a means of communication in the virtual world is increasing rapidly. Basis on statistics report on e-mail account in 2014, totalled 4.1 billion email accounts were actively used. And this number kept increasing and till 2018, the number increased to 5.2 billion and still counting as of 2019.</w:t>
      </w:r>
    </w:p>
    <w:p w14:paraId="3F7AF50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neighbourhood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3A2E267A" w14:textId="1F27113E"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2</w:t>
      </w:r>
      <w:r>
        <w:rPr>
          <w:rFonts w:ascii="Times New Roman" w:eastAsia="Times New Roman" w:hAnsi="Times New Roman" w:cs="Times New Roman"/>
          <w:color w:val="1C1E29"/>
          <w:sz w:val="24"/>
          <w:szCs w:val="24"/>
          <w:lang w:val="en-IN" w:eastAsia="en-IN"/>
        </w:rPr>
        <w:t>]</w:t>
      </w:r>
    </w:p>
    <w:p w14:paraId="6F8E12D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3875741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0CF32977"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lastRenderedPageBreak/>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382CC396"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 [</w:t>
      </w:r>
      <w:r w:rsidR="002E2649">
        <w:rPr>
          <w:rFonts w:ascii="Times New Roman" w:eastAsia="Times New Roman" w:hAnsi="Times New Roman" w:cs="Times New Roman"/>
          <w:color w:val="1C1E29"/>
          <w:sz w:val="24"/>
          <w:szCs w:val="24"/>
          <w:lang w:val="en-IN" w:eastAsia="en-IN"/>
        </w:rPr>
        <w:t>3</w:t>
      </w:r>
      <w:r w:rsidRPr="008044E2">
        <w:rPr>
          <w:rFonts w:ascii="Times New Roman" w:eastAsia="Times New Roman" w:hAnsi="Times New Roman" w:cs="Times New Roman"/>
          <w:color w:val="1C1E29"/>
          <w:sz w:val="24"/>
          <w:szCs w:val="24"/>
          <w:lang w:val="en-IN" w:eastAsia="en-IN"/>
        </w:rPr>
        <w:t>]:</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SSL uses public-key, or asymmetric, cryptography to encrypt transmitted data during an SSL session. </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01F6AEA" w14:textId="77777777" w:rsidR="00A47418" w:rsidRPr="008044E2" w:rsidRDefault="00A47418" w:rsidP="008044E2">
      <w:pPr>
        <w:spacing w:after="0" w:line="240" w:lineRule="auto"/>
        <w:rPr>
          <w:rFonts w:ascii="Times New Roman" w:eastAsia="Times New Roman" w:hAnsi="Times New Roman" w:cs="Times New Roman"/>
          <w:color w:val="1C1E29"/>
          <w:sz w:val="24"/>
          <w:szCs w:val="24"/>
          <w:lang w:val="en-IN" w:eastAsia="en-IN"/>
        </w:rPr>
      </w:pPr>
    </w:p>
    <w:p w14:paraId="1C9E91F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62F3F9ED" w14:textId="77777777" w:rsidR="00A47418" w:rsidRDefault="00A47418" w:rsidP="00205F7F">
      <w:pPr>
        <w:autoSpaceDE w:val="0"/>
        <w:autoSpaceDN w:val="0"/>
        <w:adjustRightInd w:val="0"/>
        <w:spacing w:after="0" w:line="276" w:lineRule="auto"/>
        <w:jc w:val="both"/>
        <w:rPr>
          <w:rFonts w:ascii="Times New Roman" w:hAnsi="Times New Roman" w:cs="Times New Roman"/>
          <w:sz w:val="24"/>
          <w:szCs w:val="24"/>
        </w:rPr>
      </w:pPr>
    </w:p>
    <w:p w14:paraId="44C7ED3D" w14:textId="77777777" w:rsidR="00A47418" w:rsidRDefault="00A47418" w:rsidP="00205F7F">
      <w:pPr>
        <w:autoSpaceDE w:val="0"/>
        <w:autoSpaceDN w:val="0"/>
        <w:adjustRightInd w:val="0"/>
        <w:spacing w:after="0" w:line="276" w:lineRule="auto"/>
        <w:jc w:val="both"/>
        <w:rPr>
          <w:rFonts w:ascii="Times New Roman" w:hAnsi="Times New Roman" w:cs="Times New Roman"/>
          <w:sz w:val="24"/>
          <w:szCs w:val="24"/>
        </w:rPr>
      </w:pPr>
    </w:p>
    <w:p w14:paraId="6876173A" w14:textId="77777777" w:rsidR="00205F7F" w:rsidRPr="00542FA3" w:rsidRDefault="00205F7F" w:rsidP="00205F7F">
      <w:pPr>
        <w:autoSpaceDE w:val="0"/>
        <w:autoSpaceDN w:val="0"/>
        <w:adjustRightInd w:val="0"/>
        <w:spacing w:after="0" w:line="276" w:lineRule="auto"/>
        <w:rPr>
          <w:rFonts w:ascii="Times New Roman" w:hAnsi="Times New Roman" w:cs="Times New Roman"/>
          <w:b/>
          <w:sz w:val="28"/>
          <w:szCs w:val="28"/>
          <w:u w:val="single"/>
        </w:rPr>
      </w:pPr>
    </w:p>
    <w:p w14:paraId="1565F918" w14:textId="77777777" w:rsidR="00205F7F" w:rsidRDefault="00205F7F" w:rsidP="00205F7F">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0411CC37" w14:textId="77777777" w:rsidR="00205F7F" w:rsidRDefault="00205F7F" w:rsidP="00205F7F">
      <w:pPr>
        <w:pStyle w:val="NoSpacing"/>
        <w:rPr>
          <w:rFonts w:ascii="Times New Roman" w:hAnsi="Times New Roman" w:cs="Times New Roman"/>
          <w:b/>
          <w:sz w:val="28"/>
          <w:szCs w:val="28"/>
          <w:u w:val="single"/>
        </w:rPr>
      </w:pPr>
    </w:p>
    <w:p w14:paraId="39D3F9D3" w14:textId="77777777" w:rsidR="00205F7F" w:rsidRDefault="00205F7F" w:rsidP="00205F7F">
      <w:pPr>
        <w:pStyle w:val="NoSpacing"/>
        <w:rPr>
          <w:rFonts w:ascii="Times New Roman" w:hAnsi="Times New Roman" w:cs="Times New Roman"/>
          <w:sz w:val="24"/>
          <w:szCs w:val="24"/>
        </w:rPr>
      </w:pPr>
    </w:p>
    <w:p w14:paraId="1423F510" w14:textId="77777777" w:rsidR="00205F7F" w:rsidRPr="00F47A69"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mails. </w:t>
      </w:r>
    </w:p>
    <w:p w14:paraId="427D1F62"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87A1A3F"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F4DC73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5E06B23"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D7AF59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2D17A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39F0003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Maintain a log of all 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00871C2E" w:rsidR="00205F7F" w:rsidRPr="00542FA3" w:rsidRDefault="00C70AF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LITERATUR  REVIEW</w:t>
      </w:r>
      <w:proofErr w:type="gramEnd"/>
      <w:r w:rsidR="00205F7F" w:rsidRPr="00542FA3">
        <w:rPr>
          <w:rFonts w:ascii="Times New Roman" w:hAnsi="Times New Roman" w:cs="Times New Roman"/>
          <w:b/>
          <w:bCs/>
          <w:sz w:val="28"/>
          <w:szCs w:val="28"/>
          <w:u w:val="single"/>
        </w:rPr>
        <w:t>:</w:t>
      </w:r>
    </w:p>
    <w:p w14:paraId="2E6A5FB3"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05F7F">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Saito, Y., Bershad, B. N., Andlevy, H. Mamge</w:t>
      </w:r>
    </w:p>
    <w:p w14:paraId="575A74C2" w14:textId="77777777" w:rsidR="00205F7F" w:rsidRPr="001B3B9A" w:rsidRDefault="00205F7F" w:rsidP="00205F7F">
      <w:pPr>
        <w:jc w:val="both"/>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d, distributed e-mail system [20]. It used a collection of clusters distributed through a wide area to provide users with highly available and scalable services. Saito et al. described the motivation, design and performance of PostFix, a scalable mail server [15].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DEVELOPMENT OF SERVER [3]</w:t>
      </w:r>
    </w:p>
    <w:p w14:paraId="1FBF1A2A" w14:textId="77777777" w:rsidR="00205F7F" w:rsidRPr="001B3B9A" w:rsidRDefault="00205F7F" w:rsidP="00205F7F">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lastRenderedPageBreak/>
        <w:t>-      O. De Vel, A. Anderson, M. Corney, and G. Mohay</w:t>
      </w:r>
    </w:p>
    <w:p w14:paraId="015B7D2D" w14:textId="77777777" w:rsidR="00205F7F" w:rsidRPr="001B3B9A" w:rsidRDefault="00205F7F" w:rsidP="00205F7F">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s, individuals and government [3]. Legality email can check from the header, the sender mail domain with a mail relay must match. Moreover, the validity of the email account must register in the system Mail Server.</w:t>
      </w:r>
    </w:p>
    <w:p w14:paraId="2DDDD881" w14:textId="77777777" w:rsidR="00205F7F" w:rsidRPr="001B3B9A" w:rsidRDefault="00205F7F" w:rsidP="00205F7F">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eastAsia="Times New Roman" w:hAnsi="Times New Roman" w:cs="Times New Roman"/>
          <w:b/>
          <w:bCs/>
          <w:sz w:val="24"/>
          <w:szCs w:val="24"/>
          <w:lang w:eastAsia="en-IN"/>
        </w:rPr>
        <w:t>Email Archiving Standards [4]</w:t>
      </w:r>
      <w:r w:rsidRPr="001B3B9A">
        <w:rPr>
          <w:rFonts w:ascii="Times New Roman" w:eastAsia="Times New Roman" w:hAnsi="Times New Roman" w:cs="Times New Roman"/>
          <w:sz w:val="24"/>
          <w:szCs w:val="24"/>
          <w:lang w:eastAsia="en-IN"/>
        </w:rPr>
        <w:t xml:space="preserve"> </w:t>
      </w:r>
    </w:p>
    <w:p w14:paraId="32C78656" w14:textId="77777777" w:rsidR="00205F7F" w:rsidRPr="001B3B9A" w:rsidRDefault="00205F7F" w:rsidP="00205F7F">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ZERWINSKI, S., JOSEPH, A.  D., BREWER</w:t>
      </w:r>
    </w:p>
    <w:p w14:paraId="2B795C6F" w14:textId="77777777" w:rsidR="00205F7F" w:rsidRPr="00254518" w:rsidRDefault="00205F7F" w:rsidP="00205F7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77777777"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Requirements for Managing Electronic Messages as Records</w:t>
      </w:r>
    </w:p>
    <w:p w14:paraId="331D43BD" w14:textId="77777777"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19DD5F28"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xml:space="preserve">, Revised Framework for the Integration of Electronic Document Management </w:t>
      </w:r>
      <w:proofErr w:type="spellStart"/>
      <w:r w:rsidRPr="00254518">
        <w:rPr>
          <w:rFonts w:ascii="Times New Roman" w:eastAsia="Times New Roman" w:hAnsi="Times New Roman" w:cs="Times New Roman"/>
          <w:sz w:val="24"/>
          <w:szCs w:val="24"/>
          <w:lang w:eastAsia="en-IN"/>
        </w:rPr>
        <w:t>Systems</w:t>
      </w:r>
      <w:r w:rsidR="00A47418">
        <w:rPr>
          <w:rFonts w:ascii="Times New Roman" w:eastAsia="Times New Roman" w:hAnsi="Times New Roman" w:cs="Times New Roman"/>
          <w:sz w:val="24"/>
          <w:szCs w:val="24"/>
          <w:lang w:eastAsia="en-IN"/>
        </w:rPr>
        <w:t>x</w:t>
      </w:r>
      <w:proofErr w:type="spellEnd"/>
      <w:r w:rsidR="00A47418">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0E45BAB6"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Pr>
          <w:b/>
          <w:bCs/>
          <w:sz w:val="24"/>
          <w:szCs w:val="24"/>
        </w:rPr>
        <w:t>Iterative model.</w:t>
      </w:r>
    </w:p>
    <w:p w14:paraId="3EED15B5" w14:textId="1924A7BF" w:rsidR="00205F7F" w:rsidRDefault="00760F0B" w:rsidP="00205F7F">
      <w:pPr>
        <w:pStyle w:val="Body"/>
        <w:spacing w:line="360" w:lineRule="auto"/>
        <w:jc w:val="both"/>
        <w:rPr>
          <w:rFonts w:eastAsia="Times New Roman" w:cs="Times New Roman"/>
          <w:b/>
          <w:sz w:val="24"/>
          <w:szCs w:val="24"/>
        </w:rPr>
      </w:pPr>
      <w:r>
        <w:rPr>
          <w:noProof/>
          <w14:textOutline w14:w="0" w14:cap="rnd" w14:cmpd="sng" w14:algn="ctr">
            <w14:noFill/>
            <w14:prstDash w14:val="solid"/>
            <w14:bevel/>
          </w14:textOutline>
        </w:rPr>
        <w:lastRenderedPageBreak/>
        <w:drawing>
          <wp:inline distT="0" distB="0" distL="0" distR="0" wp14:anchorId="013EECA7" wp14:editId="7EF35587">
            <wp:extent cx="6248400" cy="4009164"/>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52121" cy="4011551"/>
                    </a:xfrm>
                    <a:prstGeom prst="rect">
                      <a:avLst/>
                    </a:prstGeom>
                    <a:noFill/>
                    <a:ln>
                      <a:noFill/>
                    </a:ln>
                  </pic:spPr>
                </pic:pic>
              </a:graphicData>
            </a:graphic>
          </wp:inline>
        </w:drawing>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74C3235A" w14:textId="77777777" w:rsidR="00205F7F" w:rsidRDefault="00205F7F" w:rsidP="00205F7F">
      <w:pPr>
        <w:pStyle w:val="Default"/>
        <w:ind w:left="720" w:firstLine="720"/>
        <w:rPr>
          <w:rFonts w:ascii="Times New Roman" w:hAnsi="Times New Roman" w:cs="Times New Roman"/>
        </w:rPr>
      </w:pPr>
      <w:proofErr w:type="gramStart"/>
      <w:r w:rsidRPr="001A7C45">
        <w:rPr>
          <w:rFonts w:ascii="Times New Roman" w:hAnsi="Times New Roman" w:cs="Times New Roman"/>
        </w:rPr>
        <w:t>required</w:t>
      </w:r>
      <w:proofErr w:type="gramEnd"/>
      <w:r w:rsidRPr="001A7C45">
        <w:rPr>
          <w:rFonts w:ascii="Times New Roman" w:hAnsi="Times New Roman" w:cs="Times New Roman"/>
        </w:rPr>
        <w:t xml:space="preserve"> by an organization.</w:t>
      </w:r>
    </w:p>
    <w:p w14:paraId="58250D8F" w14:textId="77777777" w:rsidR="00760F0B" w:rsidRDefault="00760F0B" w:rsidP="00205F7F">
      <w:pPr>
        <w:pStyle w:val="Default"/>
        <w:ind w:left="720" w:firstLine="720"/>
        <w:rPr>
          <w:rFonts w:ascii="Times New Roman" w:hAnsi="Times New Roman" w:cs="Times New Roman"/>
        </w:rPr>
      </w:pPr>
    </w:p>
    <w:p w14:paraId="50ED0AA3" w14:textId="77777777" w:rsidR="00760F0B" w:rsidRPr="001A7C45" w:rsidRDefault="00760F0B" w:rsidP="00205F7F">
      <w:pPr>
        <w:pStyle w:val="Default"/>
        <w:ind w:left="720" w:firstLine="720"/>
        <w:rPr>
          <w:rFonts w:ascii="Times New Roman" w:hAnsi="Times New Roman" w:cs="Times New Roman"/>
        </w:rPr>
      </w:pP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7777777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ing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77777777"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20EB7819"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lastRenderedPageBreak/>
        <w:t xml:space="preserve">Email Architecture </w:t>
      </w:r>
    </w:p>
    <w:p w14:paraId="56BDB58B" w14:textId="77777777"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25; Incoming Server (Receiving Mail) is useful to handle the process of accessing the mail on the server using POP3 protocol.</w:t>
      </w:r>
    </w:p>
    <w:p w14:paraId="046B2B9C" w14:textId="42E9B2DD" w:rsidR="00F22B4B" w:rsidRPr="00F22B4B"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5B77932E">
            <wp:extent cx="6858000" cy="2266987"/>
            <wp:effectExtent l="0" t="0" r="0" b="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r w:rsidR="002E2649">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p w14:paraId="6C51D175" w14:textId="77777777" w:rsidR="00A47418" w:rsidRPr="00542FA3"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E1F47A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510D36D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AFD8C95"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3C06DE4A"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143C2B1E"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634EDB6A"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63445037"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EC63E99"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bookmarkStart w:id="0" w:name="_GoBack"/>
      <w:r>
        <w:rPr>
          <w:noProof/>
          <w:lang w:val="en-IN" w:eastAsia="en-IN"/>
        </w:rPr>
        <w:drawing>
          <wp:inline distT="0" distB="0" distL="0" distR="0" wp14:anchorId="63AD61B0" wp14:editId="0D897E93">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bookmarkEnd w:id="0"/>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6414C895"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fe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Default="002E2649" w:rsidP="00C70AF7">
      <w:pPr>
        <w:pStyle w:val="ListParagraph"/>
        <w:numPr>
          <w:ilvl w:val="0"/>
          <w:numId w:val="31"/>
        </w:numPr>
        <w:rPr>
          <w:rFonts w:ascii="Times New Roman" w:hAnsi="Times New Roman" w:cs="Times New Roman"/>
        </w:rPr>
      </w:pPr>
      <w:r>
        <w:rPr>
          <w:rFonts w:ascii="Times New Roman" w:hAnsi="Times New Roman" w:cs="Times New Roman"/>
        </w:rPr>
        <w:t>[1</w:t>
      </w:r>
      <w:r w:rsidR="00C70AF7">
        <w:rPr>
          <w:rFonts w:ascii="Times New Roman" w:hAnsi="Times New Roman" w:cs="Times New Roman"/>
        </w:rPr>
        <w:t xml:space="preserve">] </w:t>
      </w:r>
      <w:r w:rsidR="00C70AF7" w:rsidRPr="00C70AF7">
        <w:rPr>
          <w:rFonts w:ascii="Times New Roman" w:hAnsi="Times New Roman" w:cs="Times New Roman"/>
        </w:rPr>
        <w:t>https://www.geeksforgeeks.org/simple-mail-transfer-protocol-smtp/</w:t>
      </w:r>
    </w:p>
    <w:p w14:paraId="7C8C6194" w14:textId="10394EF1" w:rsidR="00F22B4B" w:rsidRDefault="00F22B4B" w:rsidP="00F22B4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2</w:t>
      </w:r>
      <w:r>
        <w:rPr>
          <w:rFonts w:ascii="Times New Roman" w:hAnsi="Times New Roman" w:cs="Times New Roman"/>
        </w:rPr>
        <w:t xml:space="preserve">] </w:t>
      </w:r>
      <w:hyperlink r:id="rId14" w:history="1">
        <w:r w:rsidRPr="003B2096">
          <w:rPr>
            <w:rStyle w:val="Hyperlink"/>
            <w:rFonts w:ascii="Times New Roman" w:hAnsi="Times New Roman" w:cs="Times New Roman"/>
          </w:rPr>
          <w:t>https://www.javatpoint.com/simple-mail-transfer-protocol</w:t>
        </w:r>
      </w:hyperlink>
    </w:p>
    <w:p w14:paraId="65D2B379" w14:textId="7B15EA2C" w:rsidR="00F22B4B" w:rsidRDefault="00F22B4B" w:rsidP="00F22B4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3</w:t>
      </w:r>
      <w:r>
        <w:rPr>
          <w:rFonts w:ascii="Times New Roman" w:hAnsi="Times New Roman" w:cs="Times New Roman"/>
        </w:rPr>
        <w:t xml:space="preserve">] </w:t>
      </w:r>
      <w:hyperlink r:id="rId15" w:history="1">
        <w:r w:rsidR="00760F0B" w:rsidRPr="003B2096">
          <w:rPr>
            <w:rStyle w:val="Hyperlink"/>
            <w:rFonts w:ascii="Times New Roman" w:hAnsi="Times New Roman" w:cs="Times New Roman"/>
          </w:rPr>
          <w:t>https://www.globalsign.com/en-in/blog/what-is-a-certificate-signing-request-csr/</w:t>
        </w:r>
      </w:hyperlink>
    </w:p>
    <w:p w14:paraId="79A44139" w14:textId="09E59C07" w:rsidR="00760F0B" w:rsidRDefault="00760F0B" w:rsidP="00760F0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4</w:t>
      </w:r>
      <w:r>
        <w:rPr>
          <w:rFonts w:ascii="Times New Roman" w:hAnsi="Times New Roman" w:cs="Times New Roman"/>
        </w:rPr>
        <w:t xml:space="preserve">] </w:t>
      </w:r>
      <w:r w:rsidRPr="00760F0B">
        <w:rPr>
          <w:rFonts w:ascii="Times New Roman" w:hAnsi="Times New Roman" w:cs="Times New Roman"/>
        </w:rPr>
        <w:t>https://www.researchgate.net/figure/Architecture-of-email-system-13_fig1_319182999</w:t>
      </w:r>
      <w:r w:rsidR="002E2649">
        <w:rPr>
          <w:rFonts w:ascii="Times New Roman" w:hAnsi="Times New Roman" w:cs="Times New Roman"/>
        </w:rPr>
        <w:t>/</w:t>
      </w:r>
    </w:p>
    <w:p w14:paraId="152DE1F4"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lastRenderedPageBreak/>
        <w:t>[15]</w:t>
      </w:r>
      <w:r>
        <w:rPr>
          <w:rFonts w:ascii="Times New Roman" w:hAnsi="Times New Roman" w:cs="Times New Roman"/>
        </w:rPr>
        <w:t xml:space="preserve"> </w:t>
      </w:r>
      <w:r w:rsidRPr="001B3B9A">
        <w:rPr>
          <w:rFonts w:ascii="Times New Roman" w:hAnsi="Times New Roman" w:cs="Times New Roman"/>
        </w:rPr>
        <w:t>SAITO, Y., BERSHAD, B. N.,</w:t>
      </w:r>
      <w:r>
        <w:rPr>
          <w:rFonts w:ascii="Times New Roman" w:hAnsi="Times New Roman" w:cs="Times New Roman"/>
        </w:rPr>
        <w:t xml:space="preserve"> </w:t>
      </w:r>
      <w:r w:rsidRPr="001B3B9A">
        <w:rPr>
          <w:rFonts w:ascii="Times New Roman" w:hAnsi="Times New Roman" w:cs="Times New Roman"/>
        </w:rPr>
        <w:t>ANDLEVY, H. M. Man-</w:t>
      </w:r>
      <w:proofErr w:type="spellStart"/>
      <w:r w:rsidRPr="001B3B9A">
        <w:rPr>
          <w:rFonts w:ascii="Times New Roman" w:hAnsi="Times New Roman" w:cs="Times New Roman"/>
        </w:rPr>
        <w:t>ageability</w:t>
      </w:r>
      <w:proofErr w:type="spellEnd"/>
      <w:r w:rsidRPr="001B3B9A">
        <w:rPr>
          <w:rFonts w:ascii="Times New Roman" w:hAnsi="Times New Roman" w:cs="Times New Roman"/>
        </w:rPr>
        <w:t>, availability, and performance in PostFix: a highly scalable, cluster-based mail service. ACM</w:t>
      </w:r>
      <w:r>
        <w:rPr>
          <w:rFonts w:ascii="Times New Roman" w:hAnsi="Times New Roman" w:cs="Times New Roman"/>
        </w:rPr>
        <w:t xml:space="preserve"> t</w:t>
      </w:r>
      <w:r w:rsidRPr="001B3B9A">
        <w:rPr>
          <w:rFonts w:ascii="Times New Roman" w:hAnsi="Times New Roman" w:cs="Times New Roman"/>
        </w:rPr>
        <w:t>ransactions</w:t>
      </w:r>
      <w:r>
        <w:rPr>
          <w:rFonts w:ascii="Times New Roman" w:hAnsi="Times New Roman" w:cs="Times New Roman"/>
        </w:rPr>
        <w:t xml:space="preserve"> </w:t>
      </w:r>
      <w:r w:rsidRPr="001B3B9A">
        <w:rPr>
          <w:rFonts w:ascii="Times New Roman" w:hAnsi="Times New Roman" w:cs="Times New Roman"/>
        </w:rPr>
        <w:t>on Computer Systems 18, 3 (2000),298–298.</w:t>
      </w:r>
    </w:p>
    <w:p w14:paraId="1C4205EA"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20]</w:t>
      </w:r>
      <w:r>
        <w:rPr>
          <w:rFonts w:ascii="Times New Roman" w:hAnsi="Times New Roman" w:cs="Times New Roman"/>
        </w:rPr>
        <w:t xml:space="preserve"> </w:t>
      </w:r>
      <w:r w:rsidRPr="001B3B9A">
        <w:rPr>
          <w:rFonts w:ascii="Times New Roman" w:hAnsi="Times New Roman" w:cs="Times New Roman"/>
        </w:rPr>
        <w:t>VONBEHREN, J., CZERWINSKI, S., JOSEPH, A.  D.,</w:t>
      </w:r>
      <w:r>
        <w:rPr>
          <w:rFonts w:ascii="Times New Roman" w:hAnsi="Times New Roman" w:cs="Times New Roman"/>
        </w:rPr>
        <w:t xml:space="preserve"> </w:t>
      </w:r>
      <w:r w:rsidRPr="001B3B9A">
        <w:rPr>
          <w:rFonts w:ascii="Times New Roman" w:hAnsi="Times New Roman" w:cs="Times New Roman"/>
        </w:rPr>
        <w:t>BREWER, E. A.,</w:t>
      </w:r>
      <w:r>
        <w:rPr>
          <w:rFonts w:ascii="Times New Roman" w:hAnsi="Times New Roman" w:cs="Times New Roman"/>
        </w:rPr>
        <w:t xml:space="preserve"> </w:t>
      </w:r>
      <w:r w:rsidRPr="001B3B9A">
        <w:rPr>
          <w:rFonts w:ascii="Times New Roman" w:hAnsi="Times New Roman" w:cs="Times New Roman"/>
        </w:rPr>
        <w:t>AND</w:t>
      </w:r>
      <w:r>
        <w:rPr>
          <w:rFonts w:ascii="Times New Roman" w:hAnsi="Times New Roman" w:cs="Times New Roman"/>
        </w:rPr>
        <w:t xml:space="preserve"> </w:t>
      </w:r>
      <w:r w:rsidRPr="001B3B9A">
        <w:rPr>
          <w:rFonts w:ascii="Times New Roman" w:hAnsi="Times New Roman" w:cs="Times New Roman"/>
        </w:rPr>
        <w:t xml:space="preserve">KUBIATOWICZ, J.  </w:t>
      </w:r>
    </w:p>
    <w:p w14:paraId="2BE9A54C"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Ninja</w:t>
      </w:r>
      <w:r>
        <w:rPr>
          <w:rFonts w:ascii="Times New Roman" w:hAnsi="Times New Roman" w:cs="Times New Roman"/>
        </w:rPr>
        <w:t>M</w:t>
      </w:r>
      <w:r w:rsidRPr="001B3B9A">
        <w:rPr>
          <w:rFonts w:ascii="Times New Roman" w:hAnsi="Times New Roman" w:cs="Times New Roman"/>
        </w:rPr>
        <w:t>ail:</w:t>
      </w:r>
      <w:r>
        <w:rPr>
          <w:rFonts w:ascii="Times New Roman" w:hAnsi="Times New Roman" w:cs="Times New Roman"/>
        </w:rPr>
        <w:t xml:space="preserve"> </w:t>
      </w:r>
      <w:r w:rsidRPr="001B3B9A">
        <w:rPr>
          <w:rFonts w:ascii="Times New Roman" w:hAnsi="Times New Roman" w:cs="Times New Roman"/>
        </w:rPr>
        <w:t>The design of a high-performance clustered, distributed e-mail system. In Proceedings of” International Workshops on Parallel Processing 2000(Toronto, Canada, August21-242000), P. Sadayappan, Ed., vol. pp151-158.</w:t>
      </w:r>
    </w:p>
    <w:p w14:paraId="3D770C6E"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3] O. De Vel, A. Anderson, M. Corney, and G. Mohay, “Mining E-mail Content for Author Identification Forensics.”</w:t>
      </w:r>
    </w:p>
    <w:p w14:paraId="1B24BE2A"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 xml:space="preserve">[4] </w:t>
      </w:r>
      <w:hyperlink r:id="rId16" w:history="1">
        <w:r w:rsidRPr="001B3B9A">
          <w:rPr>
            <w:rStyle w:val="Hyperlink"/>
            <w:rFonts w:ascii="Times New Roman" w:hAnsi="Times New Roman" w:cs="Times New Roman"/>
          </w:rPr>
          <w:t>https://blogs.ntu.edu.sg/lib-scholarlycomm/?page_id=18004</w:t>
        </w:r>
      </w:hyperlink>
    </w:p>
    <w:p w14:paraId="6BA021CE"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ARMA - International’s ‘Best practices for managing electronic messages’, it describes the universe of electronic messages as a wide range of information types and usually a subset of those messages is determined to comprise records. When managing emails as records, authentication would be an important aspect of consideration.</w:t>
      </w: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0F38E36"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AA381C3"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DB5EF01"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79ED90C"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13F9797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64B6082C"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36646B6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57A46E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7F000ED8"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046745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69EB3CB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00865C3C" w14:textId="77777777" w:rsidR="00205F7F" w:rsidRPr="0064647A" w:rsidRDefault="00205F7F" w:rsidP="00205F7F">
      <w:pPr>
        <w:tabs>
          <w:tab w:val="left" w:pos="2700"/>
          <w:tab w:val="center" w:pos="4513"/>
          <w:tab w:val="left" w:pos="6543"/>
        </w:tabs>
        <w:rPr>
          <w:rFonts w:ascii="Times New Roman" w:hAnsi="Times New Roman" w:cs="Times New Roman"/>
          <w:b/>
          <w:sz w:val="28"/>
          <w:szCs w:val="28"/>
          <w:u w:val="single"/>
        </w:rPr>
      </w:pPr>
    </w:p>
    <w:p w14:paraId="3D8D0C0A"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6713B5D8"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7A341F71"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2384420E"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23E6DE77" w14:textId="77777777" w:rsidR="00205F7F" w:rsidRPr="00080997" w:rsidRDefault="00205F7F" w:rsidP="00205F7F">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p w14:paraId="01424AAB" w14:textId="289E9E18" w:rsidR="009F1D1B" w:rsidRPr="00205F7F" w:rsidRDefault="009F1D1B" w:rsidP="00205F7F"/>
    <w:sectPr w:rsidR="009F1D1B" w:rsidRPr="00205F7F" w:rsidSect="00230B06">
      <w:footerReference w:type="default" r:id="rId1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8AB267" w14:textId="77777777" w:rsidR="0057273E" w:rsidRDefault="0057273E" w:rsidP="00230B06">
      <w:pPr>
        <w:spacing w:after="0" w:line="240" w:lineRule="auto"/>
      </w:pPr>
      <w:r>
        <w:separator/>
      </w:r>
    </w:p>
  </w:endnote>
  <w:endnote w:type="continuationSeparator" w:id="0">
    <w:p w14:paraId="2637E911" w14:textId="77777777" w:rsidR="0057273E" w:rsidRDefault="0057273E"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B62ADB">
          <w:rPr>
            <w:noProof/>
          </w:rPr>
          <w:t>9</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263E45" w14:textId="77777777" w:rsidR="0057273E" w:rsidRDefault="0057273E" w:rsidP="00230B06">
      <w:pPr>
        <w:spacing w:after="0" w:line="240" w:lineRule="auto"/>
      </w:pPr>
      <w:r>
        <w:separator/>
      </w:r>
    </w:p>
  </w:footnote>
  <w:footnote w:type="continuationSeparator" w:id="0">
    <w:p w14:paraId="4F654823" w14:textId="77777777" w:rsidR="0057273E" w:rsidRDefault="0057273E"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8">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5">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8">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1">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4">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6">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0">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7"/>
  </w:num>
  <w:num w:numId="4">
    <w:abstractNumId w:val="17"/>
  </w:num>
  <w:num w:numId="5">
    <w:abstractNumId w:val="14"/>
  </w:num>
  <w:num w:numId="6">
    <w:abstractNumId w:val="20"/>
  </w:num>
  <w:num w:numId="7">
    <w:abstractNumId w:val="25"/>
  </w:num>
  <w:num w:numId="8">
    <w:abstractNumId w:val="8"/>
  </w:num>
  <w:num w:numId="9">
    <w:abstractNumId w:val="24"/>
  </w:num>
  <w:num w:numId="10">
    <w:abstractNumId w:val="12"/>
  </w:num>
  <w:num w:numId="11">
    <w:abstractNumId w:val="30"/>
  </w:num>
  <w:num w:numId="12">
    <w:abstractNumId w:val="18"/>
  </w:num>
  <w:num w:numId="13">
    <w:abstractNumId w:val="15"/>
  </w:num>
  <w:num w:numId="14">
    <w:abstractNumId w:val="32"/>
  </w:num>
  <w:num w:numId="15">
    <w:abstractNumId w:val="19"/>
  </w:num>
  <w:num w:numId="16">
    <w:abstractNumId w:val="26"/>
  </w:num>
  <w:num w:numId="17">
    <w:abstractNumId w:val="5"/>
  </w:num>
  <w:num w:numId="18">
    <w:abstractNumId w:val="21"/>
  </w:num>
  <w:num w:numId="19">
    <w:abstractNumId w:val="33"/>
  </w:num>
  <w:num w:numId="20">
    <w:abstractNumId w:val="16"/>
  </w:num>
  <w:num w:numId="21">
    <w:abstractNumId w:val="29"/>
  </w:num>
  <w:num w:numId="22">
    <w:abstractNumId w:val="23"/>
  </w:num>
  <w:num w:numId="23">
    <w:abstractNumId w:val="27"/>
  </w:num>
  <w:num w:numId="24">
    <w:abstractNumId w:val="0"/>
  </w:num>
  <w:num w:numId="25">
    <w:abstractNumId w:val="11"/>
  </w:num>
  <w:num w:numId="26">
    <w:abstractNumId w:val="10"/>
  </w:num>
  <w:num w:numId="27">
    <w:abstractNumId w:val="22"/>
  </w:num>
  <w:num w:numId="28">
    <w:abstractNumId w:val="2"/>
  </w:num>
  <w:num w:numId="29">
    <w:abstractNumId w:val="4"/>
  </w:num>
  <w:num w:numId="30">
    <w:abstractNumId w:val="6"/>
  </w:num>
  <w:num w:numId="31">
    <w:abstractNumId w:val="28"/>
  </w:num>
  <w:num w:numId="32">
    <w:abstractNumId w:val="1"/>
  </w:num>
  <w:num w:numId="33">
    <w:abstractNumId w:val="9"/>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rAUALxXNGi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523C"/>
    <w:rsid w:val="000C6523"/>
    <w:rsid w:val="000D5CD0"/>
    <w:rsid w:val="000E7121"/>
    <w:rsid w:val="00143B50"/>
    <w:rsid w:val="00150E28"/>
    <w:rsid w:val="00153BE3"/>
    <w:rsid w:val="00163CB0"/>
    <w:rsid w:val="00166595"/>
    <w:rsid w:val="001814F7"/>
    <w:rsid w:val="00182297"/>
    <w:rsid w:val="00191AFF"/>
    <w:rsid w:val="001A7C45"/>
    <w:rsid w:val="001B3B9A"/>
    <w:rsid w:val="001C6E61"/>
    <w:rsid w:val="002015CB"/>
    <w:rsid w:val="00201D62"/>
    <w:rsid w:val="00205F7F"/>
    <w:rsid w:val="0020772C"/>
    <w:rsid w:val="0022610B"/>
    <w:rsid w:val="00230B06"/>
    <w:rsid w:val="00236037"/>
    <w:rsid w:val="00236317"/>
    <w:rsid w:val="00250BE0"/>
    <w:rsid w:val="00281E29"/>
    <w:rsid w:val="00285C79"/>
    <w:rsid w:val="002936C6"/>
    <w:rsid w:val="002A2050"/>
    <w:rsid w:val="002B56AA"/>
    <w:rsid w:val="002D3425"/>
    <w:rsid w:val="002E2649"/>
    <w:rsid w:val="002F72EC"/>
    <w:rsid w:val="00331C1C"/>
    <w:rsid w:val="00331C8E"/>
    <w:rsid w:val="00350768"/>
    <w:rsid w:val="00353A1F"/>
    <w:rsid w:val="00377B4E"/>
    <w:rsid w:val="0038470C"/>
    <w:rsid w:val="00384ACA"/>
    <w:rsid w:val="003B1479"/>
    <w:rsid w:val="003C5B3A"/>
    <w:rsid w:val="003F3509"/>
    <w:rsid w:val="0040143F"/>
    <w:rsid w:val="004062BC"/>
    <w:rsid w:val="004150EB"/>
    <w:rsid w:val="004529FB"/>
    <w:rsid w:val="00476C3D"/>
    <w:rsid w:val="00486E4E"/>
    <w:rsid w:val="00491B66"/>
    <w:rsid w:val="004C356A"/>
    <w:rsid w:val="004E520B"/>
    <w:rsid w:val="004F0123"/>
    <w:rsid w:val="00503555"/>
    <w:rsid w:val="005142DF"/>
    <w:rsid w:val="00523669"/>
    <w:rsid w:val="00532FA0"/>
    <w:rsid w:val="00542FA3"/>
    <w:rsid w:val="00547D9A"/>
    <w:rsid w:val="005608F2"/>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70A6"/>
    <w:rsid w:val="00697390"/>
    <w:rsid w:val="006B022C"/>
    <w:rsid w:val="006E6C9B"/>
    <w:rsid w:val="006F56CC"/>
    <w:rsid w:val="006F581B"/>
    <w:rsid w:val="00707883"/>
    <w:rsid w:val="00721C82"/>
    <w:rsid w:val="0073558F"/>
    <w:rsid w:val="00752887"/>
    <w:rsid w:val="00760F0B"/>
    <w:rsid w:val="00762DD9"/>
    <w:rsid w:val="00785E17"/>
    <w:rsid w:val="00797EAA"/>
    <w:rsid w:val="007C2A84"/>
    <w:rsid w:val="007F235D"/>
    <w:rsid w:val="007F366F"/>
    <w:rsid w:val="008044E2"/>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47418"/>
    <w:rsid w:val="00A702C4"/>
    <w:rsid w:val="00A832A3"/>
    <w:rsid w:val="00A918FB"/>
    <w:rsid w:val="00AB462F"/>
    <w:rsid w:val="00AB68B2"/>
    <w:rsid w:val="00AC5E20"/>
    <w:rsid w:val="00AE1700"/>
    <w:rsid w:val="00AF6906"/>
    <w:rsid w:val="00B03EFE"/>
    <w:rsid w:val="00B42063"/>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C92"/>
    <w:rsid w:val="00C76037"/>
    <w:rsid w:val="00C85C6C"/>
    <w:rsid w:val="00C94AB0"/>
    <w:rsid w:val="00CA07D3"/>
    <w:rsid w:val="00CA73F1"/>
    <w:rsid w:val="00CC69EC"/>
    <w:rsid w:val="00CD10FE"/>
    <w:rsid w:val="00CE4EC1"/>
    <w:rsid w:val="00D270A1"/>
    <w:rsid w:val="00D47B7C"/>
    <w:rsid w:val="00D6724D"/>
    <w:rsid w:val="00D70ECB"/>
    <w:rsid w:val="00D729E9"/>
    <w:rsid w:val="00DF18D7"/>
    <w:rsid w:val="00DF7842"/>
    <w:rsid w:val="00E26764"/>
    <w:rsid w:val="00E54ABF"/>
    <w:rsid w:val="00EA08A7"/>
    <w:rsid w:val="00EC30CB"/>
    <w:rsid w:val="00EE166C"/>
    <w:rsid w:val="00EE4725"/>
    <w:rsid w:val="00F01FF3"/>
    <w:rsid w:val="00F145B0"/>
    <w:rsid w:val="00F179B2"/>
    <w:rsid w:val="00F22B4B"/>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blogs.ntu.edu.sg/lib-scholarlycomm/?page_id=180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globalsign.com/en-in/blog/what-is-a-certificate-signing-request-csr/" TargetMode="Externa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javatpoint.com/simple-mail-transfer-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ADD1D-CF8B-446C-9225-B71A73FBC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827</Words>
  <Characters>1041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2</cp:revision>
  <dcterms:created xsi:type="dcterms:W3CDTF">2019-08-28T19:56:00Z</dcterms:created>
  <dcterms:modified xsi:type="dcterms:W3CDTF">2019-08-28T19:56:00Z</dcterms:modified>
</cp:coreProperties>
</file>